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2E938" w14:textId="1765B790" w:rsidR="008C1243" w:rsidRDefault="008C1243" w:rsidP="008920C7">
      <w:pPr>
        <w:spacing w:before="100" w:after="0" w:line="360" w:lineRule="auto"/>
        <w:ind w:left="5040" w:firstLine="720"/>
        <w:jc w:val="center"/>
        <w:rPr>
          <w:b/>
        </w:rPr>
      </w:pPr>
      <w:r>
        <w:rPr>
          <w:b/>
        </w:rPr>
        <w:t xml:space="preserve">Załącznik nr 1 </w:t>
      </w:r>
    </w:p>
    <w:p w14:paraId="52270F69" w14:textId="23AA28FB" w:rsidR="007A282C" w:rsidRDefault="00F8128F" w:rsidP="007A282C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536CF">
        <w:rPr>
          <w:b/>
        </w:rPr>
        <w:t xml:space="preserve"> – 1 część zamówienia. </w:t>
      </w:r>
    </w:p>
    <w:p w14:paraId="3F8717BF" w14:textId="48903206" w:rsidR="007A282C" w:rsidRDefault="00F8128F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CA6C3BE" w14:textId="44DADEA6" w:rsidR="007A282C" w:rsidRPr="0077670D" w:rsidRDefault="00F8128F" w:rsidP="007A282C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 w:rsidR="0077670D">
        <w:t>i</w:t>
      </w:r>
      <w:r w:rsidRPr="00F8128F">
        <w:t xml:space="preserve"> po</w:t>
      </w:r>
      <w:r>
        <w:t xml:space="preserve">trzebnej ilości. </w:t>
      </w:r>
    </w:p>
    <w:p w14:paraId="660D3EC1" w14:textId="77777777" w:rsidR="009225CC" w:rsidRPr="0077670D" w:rsidRDefault="009225CC" w:rsidP="007A282C">
      <w:pPr>
        <w:spacing w:after="0" w:line="240" w:lineRule="auto"/>
        <w:jc w:val="both"/>
      </w:pPr>
    </w:p>
    <w:p w14:paraId="1B2B929F" w14:textId="37A05AC6" w:rsidR="00230FA0" w:rsidRPr="008D2970" w:rsidRDefault="00230FA0" w:rsidP="00FA3A64">
      <w:pPr>
        <w:spacing w:after="0" w:line="240" w:lineRule="auto"/>
        <w:ind w:left="567"/>
        <w:jc w:val="both"/>
      </w:pPr>
      <w:r w:rsidRPr="009C4E6E">
        <w:t xml:space="preserve">1. </w:t>
      </w:r>
      <w:r w:rsidR="009225CC" w:rsidRPr="009C4E6E">
        <w:t>Ars</w:t>
      </w:r>
      <w:r w:rsidR="0077670D" w:rsidRPr="009C4E6E">
        <w:t>enowodór</w:t>
      </w:r>
      <w:r w:rsidR="009225CC" w:rsidRPr="009C4E6E">
        <w:t xml:space="preserve"> (AsH</w:t>
      </w:r>
      <w:r w:rsidR="009225CC" w:rsidRPr="009C4E6E">
        <w:rPr>
          <w:vertAlign w:val="subscript"/>
        </w:rPr>
        <w:t>3</w:t>
      </w:r>
      <w:r w:rsidR="009225CC" w:rsidRPr="009C4E6E">
        <w:t>)</w:t>
      </w:r>
      <w:r w:rsidRPr="009C4E6E">
        <w:t xml:space="preserve">     </w:t>
      </w:r>
      <w:r w:rsidR="009E24FD" w:rsidRPr="009C4E6E">
        <w:t xml:space="preserve">        </w:t>
      </w:r>
      <w:r w:rsidR="00CF4B79">
        <w:t>6</w:t>
      </w:r>
      <w:r w:rsidR="000E3862" w:rsidRPr="00EB67C3">
        <w:t xml:space="preserve"> sztuk butli</w:t>
      </w:r>
      <w:r w:rsidRPr="00EB67C3">
        <w:t xml:space="preserve"> </w:t>
      </w:r>
      <w:r w:rsidR="009225CC" w:rsidRPr="00EB67C3">
        <w:t>27 kg</w:t>
      </w:r>
      <w:r w:rsidR="009C4E6E" w:rsidRPr="00EB67C3">
        <w:t xml:space="preserve"> każda</w:t>
      </w:r>
    </w:p>
    <w:p w14:paraId="4C2ADB4A" w14:textId="36E53A2B" w:rsidR="00230FA0" w:rsidRPr="008D2970" w:rsidRDefault="00230FA0" w:rsidP="000F133A">
      <w:pPr>
        <w:spacing w:after="0" w:line="240" w:lineRule="auto"/>
        <w:jc w:val="both"/>
      </w:pPr>
    </w:p>
    <w:p w14:paraId="64B405FC" w14:textId="77777777" w:rsidR="001C693B" w:rsidRPr="008D2970" w:rsidRDefault="001C693B">
      <w:pPr>
        <w:spacing w:after="0" w:line="240" w:lineRule="auto"/>
        <w:rPr>
          <w:b/>
          <w:color w:val="000000"/>
        </w:rPr>
      </w:pPr>
    </w:p>
    <w:p w14:paraId="5A951928" w14:textId="2E415E6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0" w:name="_Hlk33179506"/>
      <w:proofErr w:type="spellStart"/>
      <w:r>
        <w:rPr>
          <w:b/>
          <w:color w:val="000000"/>
          <w:u w:val="single"/>
          <w:lang w:val="en-US"/>
        </w:rPr>
        <w:t>Zakres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przedmiotu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26D08D56" w14:textId="7BB2F286" w:rsidR="000466C3" w:rsidRDefault="00F8128F" w:rsidP="000466C3">
      <w:pPr>
        <w:spacing w:after="0" w:line="240" w:lineRule="auto"/>
        <w:jc w:val="both"/>
      </w:pPr>
      <w:r w:rsidRPr="00F8128F">
        <w:t xml:space="preserve">Szczegółowy opis przedmiotu zamówienia znajduje się w punkcie 5 niniejszego dokumentu. </w:t>
      </w:r>
      <w:r w:rsidR="000466C3">
        <w:t xml:space="preserve">Całkowita cena za produkt określony w punkcie 1 </w:t>
      </w:r>
      <w:proofErr w:type="spellStart"/>
      <w:r w:rsidR="000466C3">
        <w:t>powinn</w:t>
      </w:r>
      <w:r w:rsidR="00AA0FE5">
        <w:t>ien</w:t>
      </w:r>
      <w:proofErr w:type="spellEnd"/>
      <w:r w:rsidR="00AA0FE5">
        <w:t xml:space="preserve"> </w:t>
      </w:r>
      <w:r w:rsidR="000466C3">
        <w:t xml:space="preserve">zawierać całkowity koszt wraz z opakowaniem oraz  dostarczeniem  do siedziby Zamawiającego.  </w:t>
      </w:r>
    </w:p>
    <w:p w14:paraId="24F2FAC9" w14:textId="29CADEEE" w:rsidR="007A282C" w:rsidRPr="0077670D" w:rsidRDefault="007A282C" w:rsidP="003C77A2">
      <w:pPr>
        <w:spacing w:after="0" w:line="240" w:lineRule="auto"/>
        <w:jc w:val="both"/>
      </w:pPr>
    </w:p>
    <w:p w14:paraId="188BB009" w14:textId="7D6C7F79" w:rsidR="007A282C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41ED19E5" w14:textId="39EA2EE5" w:rsidR="007A282C" w:rsidRPr="00F8128F" w:rsidRDefault="00F8128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225FD77F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4E4DB6A0" w:rsidR="007A282C" w:rsidRPr="00CA5910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proofErr w:type="spellStart"/>
            <w:r>
              <w:rPr>
                <w:lang w:val="en-US"/>
              </w:rPr>
              <w:t>Maksymal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ość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unktó</w:t>
            </w:r>
            <w:r w:rsidR="00B94915">
              <w:rPr>
                <w:lang w:val="en-US"/>
              </w:rPr>
              <w:t>w</w:t>
            </w:r>
            <w:proofErr w:type="spellEnd"/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52652CD7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05FDEF56" w:rsidR="007A282C" w:rsidRDefault="00F8128F" w:rsidP="007A282C">
            <w:pPr>
              <w:widowControl w:val="0"/>
              <w:spacing w:after="0" w:line="240" w:lineRule="auto"/>
            </w:pPr>
            <w:r>
              <w:t>C</w:t>
            </w:r>
            <w:r w:rsidR="007A282C">
              <w:t>e</w:t>
            </w:r>
            <w:r>
              <w:t>na</w:t>
            </w:r>
            <w:r w:rsidR="007A282C">
              <w:t xml:space="preserve"> </w:t>
            </w:r>
            <w:r w:rsidR="009C4E6E">
              <w:t xml:space="preserve">netto </w:t>
            </w:r>
            <w:r w:rsidR="007A282C"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02D13CE3" w:rsidR="007A282C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="007A282C" w:rsidRPr="008E18C4">
        <w:rPr>
          <w:color w:val="000000"/>
        </w:rPr>
        <w:t>:</w:t>
      </w:r>
    </w:p>
    <w:p w14:paraId="7A837F2F" w14:textId="2A08160D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</w:pPr>
      <w:r w:rsidRPr="00F8128F">
        <w:t xml:space="preserve">Pi – </w:t>
      </w:r>
      <w:r w:rsidR="00F8128F" w:rsidRPr="00F8128F">
        <w:t xml:space="preserve">cena </w:t>
      </w:r>
      <w:r w:rsidR="000E3862">
        <w:t xml:space="preserve">netto </w:t>
      </w:r>
      <w:r w:rsidR="00F8128F" w:rsidRPr="00F8128F">
        <w:t>towarów wraz z</w:t>
      </w:r>
      <w:r w:rsidR="00F8128F">
        <w:t xml:space="preserve"> dostawą – dla danej przedłożonej oferty</w:t>
      </w:r>
    </w:p>
    <w:p w14:paraId="21B32C68" w14:textId="38C7B23C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 w:rsidRPr="00F8128F">
        <w:t>Pmin</w:t>
      </w:r>
      <w:proofErr w:type="spellEnd"/>
      <w:r w:rsidRPr="00F8128F">
        <w:t xml:space="preserve"> </w:t>
      </w:r>
      <w:r w:rsidR="00F8128F" w:rsidRPr="00F8128F">
        <w:t>–</w:t>
      </w:r>
      <w:r w:rsidRPr="00F8128F">
        <w:t xml:space="preserve"> </w:t>
      </w:r>
      <w:r w:rsidR="00F8128F" w:rsidRPr="00F8128F">
        <w:t xml:space="preserve">minimalna cena </w:t>
      </w:r>
      <w:r w:rsidR="000E3862">
        <w:t xml:space="preserve">netto </w:t>
      </w:r>
      <w:r w:rsidR="00F8128F" w:rsidRPr="00F8128F">
        <w:t>dostawy z</w:t>
      </w:r>
      <w:r w:rsidR="00F8128F">
        <w:t>amawianych towarów spośród wszystkich przedłożonych ofert</w:t>
      </w:r>
    </w:p>
    <w:p w14:paraId="71BB5A3C" w14:textId="1626414C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="00F8128F">
        <w:t>liczba punktó</w:t>
      </w:r>
      <w:r w:rsidR="00B94915">
        <w:t>w</w:t>
      </w:r>
    </w:p>
    <w:p w14:paraId="3B81A270" w14:textId="2EC1C1F4" w:rsidR="007A282C" w:rsidRPr="00F8128F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7741793A" w14:textId="1464C21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Termin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wykonania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6FB61AE0" w14:textId="7F7F690D" w:rsidR="000E3862" w:rsidRDefault="000E3862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bookmarkStart w:id="4" w:name="_Hlk48803619"/>
      <w:bookmarkEnd w:id="0"/>
      <w:r>
        <w:t xml:space="preserve">Całe zamówienie ma być zrealizowane w terminie do 15 </w:t>
      </w:r>
      <w:r w:rsidR="008B0337">
        <w:t>grudnia</w:t>
      </w:r>
      <w:r>
        <w:t xml:space="preserve"> 202</w:t>
      </w:r>
      <w:r w:rsidR="008B0337">
        <w:t>1</w:t>
      </w:r>
      <w:r>
        <w:t xml:space="preserve"> r.  w następujący sposób:</w:t>
      </w:r>
    </w:p>
    <w:p w14:paraId="612B229C" w14:textId="78307BDF" w:rsidR="000E3862" w:rsidRPr="008D2970" w:rsidRDefault="000E3862" w:rsidP="000E3862">
      <w:pPr>
        <w:pStyle w:val="Akapitzlist"/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9"/>
        <w:rPr>
          <w:color w:val="000000"/>
        </w:rPr>
      </w:pPr>
      <w:r>
        <w:t xml:space="preserve">pierwsza dostawa </w:t>
      </w:r>
      <w:r w:rsidR="008D2970">
        <w:t>2</w:t>
      </w:r>
      <w:r>
        <w:t xml:space="preserve"> butli powinna się odbyć do 15 grudnia 2020 r. </w:t>
      </w:r>
    </w:p>
    <w:p w14:paraId="25D49E68" w14:textId="62F411C7" w:rsidR="007A282C" w:rsidRPr="000E3862" w:rsidRDefault="000E3862" w:rsidP="008D2970">
      <w:pPr>
        <w:pStyle w:val="Akapitzlist"/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9"/>
        <w:rPr>
          <w:color w:val="000000"/>
        </w:rPr>
      </w:pPr>
      <w:r>
        <w:t xml:space="preserve">następne dostawy </w:t>
      </w:r>
      <w:r w:rsidR="008D2970">
        <w:t>2</w:t>
      </w:r>
      <w:r>
        <w:t xml:space="preserve"> butli mają się odbywać co </w:t>
      </w:r>
      <w:r w:rsidR="008D2970">
        <w:t>pół roku</w:t>
      </w:r>
      <w:r>
        <w:t xml:space="preserve"> licząc od daty 15 grudnia 2020 r. </w:t>
      </w:r>
    </w:p>
    <w:bookmarkEnd w:id="4"/>
    <w:p w14:paraId="68CDCAD4" w14:textId="1FCA443B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8128F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8B5A45" w14:paraId="7DC7EF58" w14:textId="77777777" w:rsidTr="00F822C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20379B96" w:rsidR="008B5A45" w:rsidRDefault="00F8128F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31373FCE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</w:t>
            </w:r>
            <w:r w:rsidR="00F8128F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1842" w:type="dxa"/>
            <w:shd w:val="clear" w:color="auto" w:fill="DDDDDD"/>
          </w:tcPr>
          <w:p w14:paraId="64B5FF69" w14:textId="49D52B90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 w:rsidR="00F8128F"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822CD" w:rsidRPr="00131B8C" w14:paraId="155DE429" w14:textId="77777777" w:rsidTr="00F822C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63333909" w:rsidR="00F822CD" w:rsidRPr="00DD118E" w:rsidRDefault="0077670D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 w:rsidR="00F822CD">
              <w:rPr>
                <w:lang w:val="en-US"/>
              </w:rPr>
              <w:t xml:space="preserve"> (AsH</w:t>
            </w:r>
            <w:r w:rsidR="00F822CD">
              <w:rPr>
                <w:vertAlign w:val="subscript"/>
                <w:lang w:val="en-US"/>
              </w:rPr>
              <w:t>3</w:t>
            </w:r>
            <w:r w:rsidR="00F822CD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B125318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F822CD"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644DE80B" w14:textId="30B4C151" w:rsidR="00F822CD" w:rsidRPr="00131B8C" w:rsidRDefault="007C7DA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F822CD">
              <w:t>99.999</w:t>
            </w:r>
            <w:r w:rsidR="00372AA2">
              <w:t>9</w:t>
            </w:r>
            <w:r w:rsidR="00B05FA9">
              <w:t>5</w:t>
            </w:r>
            <w:r w:rsidR="00F822CD">
              <w:t>%</w:t>
            </w:r>
          </w:p>
        </w:tc>
      </w:tr>
      <w:tr w:rsidR="00F822CD" w:rsidRPr="00824A0C" w14:paraId="1AD96E56" w14:textId="77777777" w:rsidTr="00F822CD">
        <w:trPr>
          <w:trHeight w:val="213"/>
        </w:trPr>
        <w:tc>
          <w:tcPr>
            <w:tcW w:w="1418" w:type="dxa"/>
            <w:vMerge/>
          </w:tcPr>
          <w:p w14:paraId="06EF1BA0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3A2D82" w:rsidR="00F822CD" w:rsidRPr="00131B8C" w:rsidRDefault="00F8128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77B7C0A1" w14:textId="228CC6C6" w:rsidR="00F822CD" w:rsidRPr="00B05FA9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>D</w:t>
            </w:r>
            <w:r w:rsidR="00B05FA9" w:rsidRPr="00824A0C">
              <w:rPr>
                <w:lang w:val="en-US"/>
              </w:rPr>
              <w:t>IN</w:t>
            </w:r>
            <w:r w:rsidRPr="00824A0C">
              <w:rPr>
                <w:lang w:val="en-US"/>
              </w:rPr>
              <w:t xml:space="preserve"> 1 </w:t>
            </w:r>
            <w:proofErr w:type="spellStart"/>
            <w:r w:rsidR="00C5345E" w:rsidRPr="00824A0C">
              <w:rPr>
                <w:lang w:val="en-US"/>
              </w:rPr>
              <w:t>lub</w:t>
            </w:r>
            <w:proofErr w:type="spellEnd"/>
            <w:r w:rsidR="00B05FA9" w:rsidRPr="00824A0C">
              <w:rPr>
                <w:lang w:val="en-US"/>
              </w:rPr>
              <w:t xml:space="preserve"> Diss 632 Pneumatic</w:t>
            </w:r>
          </w:p>
        </w:tc>
      </w:tr>
      <w:tr w:rsidR="00F822CD" w:rsidRPr="00992184" w14:paraId="0F458E41" w14:textId="77777777" w:rsidTr="00F822CD">
        <w:trPr>
          <w:trHeight w:val="213"/>
        </w:trPr>
        <w:tc>
          <w:tcPr>
            <w:tcW w:w="1418" w:type="dxa"/>
            <w:vMerge/>
          </w:tcPr>
          <w:p w14:paraId="34B2E1FF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CEA8A" w14:textId="6CA0A36D" w:rsidR="00F822CD" w:rsidRPr="000B055F" w:rsidRDefault="00F8128F" w:rsidP="00211EF2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E990A24" w14:textId="4F7A50B5" w:rsidR="00F822CD" w:rsidRPr="00992184" w:rsidRDefault="00F822CD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992184">
              <w:rPr>
                <w:lang w:val="en-US"/>
              </w:rPr>
              <w:t>Cadmium (Cd), Calcium (Ca), Chromium (Cr), Cobalt (Co), Copper (Cu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allium 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ium (Ge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Lead (Pb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Magnesium (Mg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>Molybdenum (Mo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ckel (N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ilicon (S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odium (N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Tin (Sn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Zinc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3026E93C" w14:textId="6FD3E929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</w:t>
            </w:r>
            <w:r w:rsidR="00934A3F">
              <w:t>1</w:t>
            </w:r>
            <w:r w:rsidR="00F822CD">
              <w:t xml:space="preserve">0 </w:t>
            </w:r>
            <w:proofErr w:type="spellStart"/>
            <w:r w:rsidR="00F822CD">
              <w:t>ppbw</w:t>
            </w:r>
            <w:proofErr w:type="spellEnd"/>
          </w:p>
        </w:tc>
      </w:tr>
      <w:tr w:rsidR="00062C5F" w:rsidRPr="00992184" w14:paraId="6F02D153" w14:textId="77777777" w:rsidTr="00F822CD">
        <w:trPr>
          <w:trHeight w:val="213"/>
        </w:trPr>
        <w:tc>
          <w:tcPr>
            <w:tcW w:w="1418" w:type="dxa"/>
            <w:vMerge/>
          </w:tcPr>
          <w:p w14:paraId="45239381" w14:textId="77777777" w:rsidR="00062C5F" w:rsidRPr="00131B8C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949CC" w14:textId="16D7E35C" w:rsidR="00062C5F" w:rsidRPr="0077670D" w:rsidRDefault="00F8128F" w:rsidP="00062C5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062C5F" w:rsidRPr="0077670D">
              <w:rPr>
                <w:bCs/>
                <w:u w:val="single"/>
              </w:rPr>
              <w:t xml:space="preserve">: </w:t>
            </w:r>
          </w:p>
          <w:p w14:paraId="00DE9183" w14:textId="267B0182" w:rsidR="00062C5F" w:rsidRPr="0077670D" w:rsidRDefault="00062C5F" w:rsidP="00062C5F">
            <w:pPr>
              <w:spacing w:after="0" w:line="240" w:lineRule="auto"/>
              <w:rPr>
                <w:bCs/>
              </w:rPr>
            </w:pPr>
            <w:proofErr w:type="spellStart"/>
            <w:r w:rsidRPr="0077670D">
              <w:t>Germane</w:t>
            </w:r>
            <w:proofErr w:type="spellEnd"/>
            <w:r w:rsidRPr="0077670D">
              <w:t xml:space="preserve"> (GeH4), </w:t>
            </w:r>
            <w:proofErr w:type="spellStart"/>
            <w:r w:rsidRPr="0077670D">
              <w:t>Silane</w:t>
            </w:r>
            <w:proofErr w:type="spellEnd"/>
            <w:r w:rsidRPr="0077670D">
              <w:t xml:space="preserve"> (SiH4) </w:t>
            </w:r>
          </w:p>
        </w:tc>
        <w:tc>
          <w:tcPr>
            <w:tcW w:w="1842" w:type="dxa"/>
          </w:tcPr>
          <w:p w14:paraId="7580F34D" w14:textId="130FA710" w:rsidR="00062C5F" w:rsidRDefault="00824A0C" w:rsidP="00062C5F">
            <w:pPr>
              <w:spacing w:after="0" w:line="240" w:lineRule="auto"/>
            </w:pPr>
            <w:r>
              <w:t>≤</w:t>
            </w:r>
            <w:r w:rsidR="00B05FA9">
              <w:t>5</w:t>
            </w:r>
            <w:r w:rsidR="00062C5F">
              <w:t xml:space="preserve">0 </w:t>
            </w:r>
            <w:proofErr w:type="spellStart"/>
            <w:r w:rsidR="00062C5F">
              <w:t>ppbv</w:t>
            </w:r>
            <w:proofErr w:type="spellEnd"/>
          </w:p>
        </w:tc>
      </w:tr>
      <w:tr w:rsidR="00F822CD" w:rsidRPr="00992184" w14:paraId="1E18D8D2" w14:textId="77777777" w:rsidTr="00F822CD">
        <w:trPr>
          <w:trHeight w:val="213"/>
        </w:trPr>
        <w:tc>
          <w:tcPr>
            <w:tcW w:w="1418" w:type="dxa"/>
            <w:vMerge/>
          </w:tcPr>
          <w:p w14:paraId="08346196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50BB1386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704B767B" w14:textId="23840CAD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 xml:space="preserve">Carbon </w:t>
            </w:r>
            <w:proofErr w:type="spellStart"/>
            <w:r w:rsidRPr="0077670D">
              <w:t>Dioxide</w:t>
            </w:r>
            <w:proofErr w:type="spellEnd"/>
            <w:r w:rsidRPr="0077670D">
              <w:t xml:space="preserve"> (CO2), </w:t>
            </w:r>
            <w:proofErr w:type="spellStart"/>
            <w:r w:rsidR="00062C5F" w:rsidRPr="0077670D">
              <w:t>Oxygen</w:t>
            </w:r>
            <w:proofErr w:type="spellEnd"/>
            <w:r w:rsidR="00062C5F" w:rsidRPr="0077670D">
              <w:t xml:space="preserve"> (O2)</w:t>
            </w:r>
          </w:p>
        </w:tc>
        <w:tc>
          <w:tcPr>
            <w:tcW w:w="1842" w:type="dxa"/>
          </w:tcPr>
          <w:p w14:paraId="62303AA2" w14:textId="2BAB1FBD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25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4D6C7607" w14:textId="77777777" w:rsidTr="00F822CD">
        <w:trPr>
          <w:trHeight w:val="213"/>
        </w:trPr>
        <w:tc>
          <w:tcPr>
            <w:tcW w:w="1418" w:type="dxa"/>
            <w:vMerge/>
          </w:tcPr>
          <w:p w14:paraId="7864B52C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0D1F3" w14:textId="3E6AE375" w:rsidR="00F822CD" w:rsidRPr="000B055F" w:rsidRDefault="00F8128F" w:rsidP="00992184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A875FA1" w14:textId="45299FFE" w:rsidR="00F822CD" w:rsidRPr="00992184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Monoxide (CO), Carbonyl Sulfide (CO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Hydrogen Sulfide (H2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trogen (N2)</w:t>
            </w:r>
            <w:r>
              <w:rPr>
                <w:lang w:val="en-US"/>
              </w:rPr>
              <w:t xml:space="preserve">, </w:t>
            </w:r>
            <w:r w:rsidR="00C97950">
              <w:rPr>
                <w:lang w:val="en-US"/>
              </w:rPr>
              <w:t>Argon (</w:t>
            </w:r>
            <w:proofErr w:type="spellStart"/>
            <w:r w:rsidR="00C97950">
              <w:rPr>
                <w:lang w:val="en-US"/>
              </w:rPr>
              <w:t>Ar</w:t>
            </w:r>
            <w:proofErr w:type="spellEnd"/>
            <w:r w:rsidR="00C97950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466C8D10" w14:textId="5EED63F5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50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7C6CF7CB" w14:textId="77777777" w:rsidTr="00F822CD">
        <w:trPr>
          <w:trHeight w:val="213"/>
        </w:trPr>
        <w:tc>
          <w:tcPr>
            <w:tcW w:w="1418" w:type="dxa"/>
            <w:vMerge/>
          </w:tcPr>
          <w:p w14:paraId="22D08E20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C7A9781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35E925E3" w14:textId="2D5D07B7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proofErr w:type="spellStart"/>
            <w:r w:rsidRPr="0077670D">
              <w:t>Ethane</w:t>
            </w:r>
            <w:proofErr w:type="spellEnd"/>
            <w:r w:rsidRPr="0077670D">
              <w:t xml:space="preserve"> (C2H6), </w:t>
            </w:r>
            <w:proofErr w:type="spellStart"/>
            <w:r w:rsidRPr="0077670D">
              <w:t>Methane</w:t>
            </w:r>
            <w:proofErr w:type="spellEnd"/>
            <w:r w:rsidRPr="0077670D">
              <w:t xml:space="preserve"> (CH4), </w:t>
            </w:r>
            <w:proofErr w:type="spellStart"/>
            <w:r w:rsidRPr="0077670D">
              <w:t>Water</w:t>
            </w:r>
            <w:proofErr w:type="spellEnd"/>
            <w:r w:rsidRPr="0077670D">
              <w:t xml:space="preserve"> (H2O), </w:t>
            </w:r>
          </w:p>
        </w:tc>
        <w:tc>
          <w:tcPr>
            <w:tcW w:w="1842" w:type="dxa"/>
          </w:tcPr>
          <w:p w14:paraId="4C5F3B26" w14:textId="5420A716" w:rsidR="00F822CD" w:rsidRPr="00942F8F" w:rsidRDefault="00705757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="00F822CD"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p w14:paraId="53A86F0A" w14:textId="000D3B00" w:rsidR="00134BA1" w:rsidRDefault="00134BA1" w:rsidP="007A282C">
      <w:pPr>
        <w:spacing w:after="0" w:line="360" w:lineRule="auto"/>
        <w:rPr>
          <w:lang w:val="en-US"/>
        </w:rPr>
      </w:pPr>
    </w:p>
    <w:p w14:paraId="169D20C1" w14:textId="6588D2B6" w:rsidR="000466C3" w:rsidRDefault="000466C3" w:rsidP="000466C3">
      <w:pPr>
        <w:pStyle w:val="Akapitzlist"/>
        <w:numPr>
          <w:ilvl w:val="0"/>
          <w:numId w:val="5"/>
        </w:numPr>
        <w:spacing w:after="0" w:line="360" w:lineRule="auto"/>
        <w:rPr>
          <w:lang w:val="en-US"/>
        </w:rPr>
      </w:pPr>
      <w:proofErr w:type="spellStart"/>
      <w:r>
        <w:rPr>
          <w:lang w:val="en-US"/>
        </w:rPr>
        <w:t>Informac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tkowe</w:t>
      </w:r>
      <w:proofErr w:type="spellEnd"/>
      <w:r>
        <w:rPr>
          <w:lang w:val="en-US"/>
        </w:rPr>
        <w:t>.</w:t>
      </w:r>
    </w:p>
    <w:p w14:paraId="4D088408" w14:textId="187B508B" w:rsidR="000466C3" w:rsidRPr="000466C3" w:rsidRDefault="000466C3" w:rsidP="000466C3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proofErr w:type="spellStart"/>
      <w:r w:rsidRPr="000466C3">
        <w:rPr>
          <w:lang w:val="en-US"/>
        </w:rPr>
        <w:t>Elementy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towaru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ostaną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sprawdzone</w:t>
      </w:r>
      <w:proofErr w:type="spellEnd"/>
      <w:r w:rsidRPr="000466C3">
        <w:rPr>
          <w:lang w:val="en-US"/>
        </w:rPr>
        <w:t xml:space="preserve"> pod </w:t>
      </w:r>
      <w:proofErr w:type="spellStart"/>
      <w:r w:rsidRPr="000466C3">
        <w:rPr>
          <w:lang w:val="en-US"/>
        </w:rPr>
        <w:t>kątem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godności</w:t>
      </w:r>
      <w:proofErr w:type="spellEnd"/>
      <w:r>
        <w:rPr>
          <w:lang w:val="en-US"/>
        </w:rPr>
        <w:t>.</w:t>
      </w:r>
    </w:p>
    <w:sectPr w:rsidR="000466C3" w:rsidRPr="000466C3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46442" w14:textId="77777777" w:rsidR="00B10656" w:rsidRDefault="00B10656">
      <w:pPr>
        <w:spacing w:after="0" w:line="240" w:lineRule="auto"/>
      </w:pPr>
      <w:r>
        <w:separator/>
      </w:r>
    </w:p>
  </w:endnote>
  <w:endnote w:type="continuationSeparator" w:id="0">
    <w:p w14:paraId="257BA57E" w14:textId="77777777" w:rsidR="00B10656" w:rsidRDefault="00B10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A3CAF7" w14:textId="77777777" w:rsidR="00B10656" w:rsidRDefault="00B10656">
      <w:pPr>
        <w:spacing w:after="0" w:line="240" w:lineRule="auto"/>
      </w:pPr>
      <w:r>
        <w:separator/>
      </w:r>
    </w:p>
  </w:footnote>
  <w:footnote w:type="continuationSeparator" w:id="0">
    <w:p w14:paraId="7C7ED912" w14:textId="77777777" w:rsidR="00B10656" w:rsidRDefault="00B10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66C3"/>
    <w:rsid w:val="00046909"/>
    <w:rsid w:val="00051AC2"/>
    <w:rsid w:val="00062C5F"/>
    <w:rsid w:val="00073421"/>
    <w:rsid w:val="00085228"/>
    <w:rsid w:val="00093F0F"/>
    <w:rsid w:val="00097BD4"/>
    <w:rsid w:val="000A2C36"/>
    <w:rsid w:val="000B055F"/>
    <w:rsid w:val="000C6AE2"/>
    <w:rsid w:val="000D7D12"/>
    <w:rsid w:val="000E2922"/>
    <w:rsid w:val="000E3862"/>
    <w:rsid w:val="000F133A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55FF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72AA2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121FA"/>
    <w:rsid w:val="0042191B"/>
    <w:rsid w:val="0043542B"/>
    <w:rsid w:val="00447BCB"/>
    <w:rsid w:val="004536CF"/>
    <w:rsid w:val="00461387"/>
    <w:rsid w:val="0046388F"/>
    <w:rsid w:val="00467C60"/>
    <w:rsid w:val="004717AD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2B46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147A0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5757"/>
    <w:rsid w:val="00706635"/>
    <w:rsid w:val="00713CF7"/>
    <w:rsid w:val="0071477F"/>
    <w:rsid w:val="00720A65"/>
    <w:rsid w:val="0072395E"/>
    <w:rsid w:val="00732104"/>
    <w:rsid w:val="0073287C"/>
    <w:rsid w:val="00736607"/>
    <w:rsid w:val="0074619E"/>
    <w:rsid w:val="0075219F"/>
    <w:rsid w:val="007540E6"/>
    <w:rsid w:val="00756EB6"/>
    <w:rsid w:val="007622A6"/>
    <w:rsid w:val="00763317"/>
    <w:rsid w:val="007660A9"/>
    <w:rsid w:val="0077670D"/>
    <w:rsid w:val="00783AB8"/>
    <w:rsid w:val="0078517A"/>
    <w:rsid w:val="007A282C"/>
    <w:rsid w:val="007A68B0"/>
    <w:rsid w:val="007B11DC"/>
    <w:rsid w:val="007B456D"/>
    <w:rsid w:val="007B5033"/>
    <w:rsid w:val="007C144C"/>
    <w:rsid w:val="007C7DA4"/>
    <w:rsid w:val="007D09FD"/>
    <w:rsid w:val="007D249A"/>
    <w:rsid w:val="007F10BE"/>
    <w:rsid w:val="007F2F6E"/>
    <w:rsid w:val="007F3F3A"/>
    <w:rsid w:val="0080076D"/>
    <w:rsid w:val="00801180"/>
    <w:rsid w:val="00824A0C"/>
    <w:rsid w:val="00840A56"/>
    <w:rsid w:val="008521D9"/>
    <w:rsid w:val="00866DBD"/>
    <w:rsid w:val="00873D23"/>
    <w:rsid w:val="00880984"/>
    <w:rsid w:val="00884E0E"/>
    <w:rsid w:val="008920C7"/>
    <w:rsid w:val="00894558"/>
    <w:rsid w:val="008B0337"/>
    <w:rsid w:val="008B26F9"/>
    <w:rsid w:val="008B5A45"/>
    <w:rsid w:val="008B7C6B"/>
    <w:rsid w:val="008C1243"/>
    <w:rsid w:val="008C3335"/>
    <w:rsid w:val="008C428E"/>
    <w:rsid w:val="008D2970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34A3F"/>
    <w:rsid w:val="00942F8F"/>
    <w:rsid w:val="00943553"/>
    <w:rsid w:val="009475B7"/>
    <w:rsid w:val="009545D6"/>
    <w:rsid w:val="00965D0F"/>
    <w:rsid w:val="0096759F"/>
    <w:rsid w:val="00984F51"/>
    <w:rsid w:val="00992184"/>
    <w:rsid w:val="009A1547"/>
    <w:rsid w:val="009B7556"/>
    <w:rsid w:val="009C0E00"/>
    <w:rsid w:val="009C4E6E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0FE5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05FA9"/>
    <w:rsid w:val="00B10656"/>
    <w:rsid w:val="00B20E36"/>
    <w:rsid w:val="00B44E94"/>
    <w:rsid w:val="00B5015F"/>
    <w:rsid w:val="00B560E2"/>
    <w:rsid w:val="00B60362"/>
    <w:rsid w:val="00B667C8"/>
    <w:rsid w:val="00B8509B"/>
    <w:rsid w:val="00B8550F"/>
    <w:rsid w:val="00B85DED"/>
    <w:rsid w:val="00B938EC"/>
    <w:rsid w:val="00B94915"/>
    <w:rsid w:val="00B95243"/>
    <w:rsid w:val="00BB1381"/>
    <w:rsid w:val="00BB2D6C"/>
    <w:rsid w:val="00BB5F9B"/>
    <w:rsid w:val="00BC5132"/>
    <w:rsid w:val="00BC78EC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345E"/>
    <w:rsid w:val="00C6401E"/>
    <w:rsid w:val="00C64F42"/>
    <w:rsid w:val="00C66281"/>
    <w:rsid w:val="00C67F78"/>
    <w:rsid w:val="00C8092F"/>
    <w:rsid w:val="00C86AAB"/>
    <w:rsid w:val="00C93542"/>
    <w:rsid w:val="00C9632E"/>
    <w:rsid w:val="00C97950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7667"/>
    <w:rsid w:val="00CF4B79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B67C3"/>
    <w:rsid w:val="00ED4231"/>
    <w:rsid w:val="00EE077C"/>
    <w:rsid w:val="00EF3C09"/>
    <w:rsid w:val="00F02A82"/>
    <w:rsid w:val="00F1754D"/>
    <w:rsid w:val="00F17860"/>
    <w:rsid w:val="00F40108"/>
    <w:rsid w:val="00F465E1"/>
    <w:rsid w:val="00F511B3"/>
    <w:rsid w:val="00F52F0B"/>
    <w:rsid w:val="00F55537"/>
    <w:rsid w:val="00F65DCA"/>
    <w:rsid w:val="00F719FC"/>
    <w:rsid w:val="00F74606"/>
    <w:rsid w:val="00F8128F"/>
    <w:rsid w:val="00F822CD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14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F53D1-0479-4D82-A993-0EEB955B3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339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9</cp:revision>
  <cp:lastPrinted>2019-12-09T11:59:00Z</cp:lastPrinted>
  <dcterms:created xsi:type="dcterms:W3CDTF">2020-08-07T11:19:00Z</dcterms:created>
  <dcterms:modified xsi:type="dcterms:W3CDTF">2020-08-20T16:37:00Z</dcterms:modified>
</cp:coreProperties>
</file>